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519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ac0a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12cc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